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CF43F1" w14:textId="77777777" w:rsidR="0029121D" w:rsidRPr="00F246FC" w:rsidRDefault="00631C9A" w:rsidP="00631C9A">
      <w:pPr>
        <w:jc w:val="center"/>
        <w:rPr>
          <w:sz w:val="36"/>
          <w:szCs w:val="36"/>
        </w:rPr>
      </w:pPr>
      <w:r w:rsidRPr="00F246FC">
        <w:rPr>
          <w:sz w:val="36"/>
          <w:szCs w:val="36"/>
        </w:rPr>
        <w:t>Classroom Main Console Navigation</w:t>
      </w:r>
    </w:p>
    <w:p w14:paraId="546E4BB1" w14:textId="77777777" w:rsidR="00631C9A" w:rsidRDefault="00937449" w:rsidP="00631C9A">
      <w:pPr>
        <w:jc w:val="center"/>
        <w:rPr>
          <w:sz w:val="32"/>
          <w:szCs w:val="32"/>
        </w:rPr>
      </w:pPr>
      <w:r w:rsidRPr="00631C9A">
        <w:rPr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649A1C5C" wp14:editId="797973A6">
            <wp:simplePos x="0" y="0"/>
            <wp:positionH relativeFrom="column">
              <wp:posOffset>3653336</wp:posOffset>
            </wp:positionH>
            <wp:positionV relativeFrom="paragraph">
              <wp:posOffset>94615</wp:posOffset>
            </wp:positionV>
            <wp:extent cx="2260600" cy="141783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0600" cy="14178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5AA8A8" w14:textId="77777777" w:rsidR="00EE360A" w:rsidRPr="009033A1" w:rsidRDefault="00631C9A" w:rsidP="00EE360A">
      <w:pPr>
        <w:rPr>
          <w:color w:val="FF0000"/>
          <w:sz w:val="32"/>
          <w:szCs w:val="32"/>
          <w:u w:val="single"/>
        </w:rPr>
      </w:pPr>
      <w:r w:rsidRPr="009033A1">
        <w:rPr>
          <w:color w:val="FF0000"/>
          <w:sz w:val="32"/>
          <w:szCs w:val="32"/>
          <w:u w:val="single"/>
        </w:rPr>
        <w:t>TO BEGIN:</w:t>
      </w:r>
    </w:p>
    <w:p w14:paraId="7F050952" w14:textId="77777777" w:rsidR="00EE360A" w:rsidRDefault="00EE360A" w:rsidP="00EE360A">
      <w:pPr>
        <w:rPr>
          <w:sz w:val="32"/>
          <w:szCs w:val="32"/>
          <w:u w:val="single"/>
        </w:rPr>
      </w:pPr>
    </w:p>
    <w:p w14:paraId="7F439C40" w14:textId="77777777" w:rsidR="00631C9A" w:rsidRPr="00937449" w:rsidRDefault="00EE360A" w:rsidP="00EE360A">
      <w:pPr>
        <w:rPr>
          <w:b/>
          <w:bCs/>
          <w:sz w:val="32"/>
          <w:szCs w:val="32"/>
          <w:u w:val="single"/>
        </w:rPr>
      </w:pPr>
      <w:r w:rsidRPr="00937449">
        <w:rPr>
          <w:b/>
          <w:bCs/>
        </w:rPr>
        <w:t xml:space="preserve">Tap Screen </w:t>
      </w:r>
    </w:p>
    <w:p w14:paraId="5FCE410E" w14:textId="77777777" w:rsidR="00631C9A" w:rsidRDefault="00631C9A" w:rsidP="00631C9A"/>
    <w:p w14:paraId="06A28F08" w14:textId="77777777" w:rsidR="00631C9A" w:rsidRDefault="00631C9A" w:rsidP="00631C9A"/>
    <w:p w14:paraId="2555CA53" w14:textId="77777777" w:rsidR="00917A51" w:rsidRPr="009033A1" w:rsidRDefault="00631C9A" w:rsidP="00631C9A">
      <w:pPr>
        <w:rPr>
          <w:color w:val="FF0000"/>
          <w:sz w:val="36"/>
          <w:szCs w:val="36"/>
          <w:u w:val="single"/>
        </w:rPr>
      </w:pPr>
      <w:r w:rsidRPr="009033A1">
        <w:rPr>
          <w:color w:val="FF0000"/>
          <w:sz w:val="32"/>
          <w:szCs w:val="32"/>
          <w:u w:val="single"/>
        </w:rPr>
        <w:t>SELECT</w:t>
      </w:r>
      <w:r w:rsidR="009033A1" w:rsidRPr="009033A1">
        <w:rPr>
          <w:color w:val="FF0000"/>
          <w:sz w:val="32"/>
          <w:szCs w:val="32"/>
          <w:u w:val="single"/>
        </w:rPr>
        <w:t xml:space="preserve"> YOUR</w:t>
      </w:r>
      <w:r w:rsidRPr="009033A1">
        <w:rPr>
          <w:color w:val="FF0000"/>
          <w:sz w:val="32"/>
          <w:szCs w:val="32"/>
          <w:u w:val="single"/>
        </w:rPr>
        <w:t xml:space="preserve"> SOURCE:</w:t>
      </w:r>
    </w:p>
    <w:p w14:paraId="673F9044" w14:textId="77777777" w:rsidR="00917A51" w:rsidRPr="00917A51" w:rsidRDefault="00917A51" w:rsidP="00631C9A"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356B046" wp14:editId="6FB548C4">
                <wp:simplePos x="0" y="0"/>
                <wp:positionH relativeFrom="column">
                  <wp:posOffset>-571500</wp:posOffset>
                </wp:positionH>
                <wp:positionV relativeFrom="paragraph">
                  <wp:posOffset>266700</wp:posOffset>
                </wp:positionV>
                <wp:extent cx="3632200" cy="12954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2200" cy="1295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3CBA489" w14:textId="77777777" w:rsidR="006C07D9" w:rsidRPr="00937449" w:rsidRDefault="00917A51" w:rsidP="00917A5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b/>
                                <w:bCs/>
                              </w:rPr>
                            </w:pPr>
                            <w:r w:rsidRPr="00937449">
                              <w:rPr>
                                <w:b/>
                                <w:bCs/>
                              </w:rPr>
                              <w:t xml:space="preserve">Select HDMI </w:t>
                            </w:r>
                            <w:r w:rsidR="006C07D9" w:rsidRPr="00937449">
                              <w:rPr>
                                <w:b/>
                                <w:bCs/>
                              </w:rPr>
                              <w:t>to us a Laptop</w:t>
                            </w:r>
                          </w:p>
                          <w:p w14:paraId="767403D8" w14:textId="77777777" w:rsidR="006C07D9" w:rsidRDefault="006C07D9" w:rsidP="006C07D9">
                            <w:pPr>
                              <w:pStyle w:val="ListParagraph"/>
                              <w:ind w:left="360"/>
                            </w:pPr>
                          </w:p>
                          <w:p w14:paraId="5BC45AC5" w14:textId="77777777" w:rsidR="00917A51" w:rsidRDefault="006C07D9" w:rsidP="006C07D9">
                            <w:r>
                              <w:t>P</w:t>
                            </w:r>
                            <w:r w:rsidR="00917A51">
                              <w:t>lug in your Laptop using the correct adaptor to display your Laptop scr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356B046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45pt;margin-top:21pt;width:286pt;height:102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" fillcolor="white [3201]" stroked="f" strokeweight=".5pt">
                <v:textbox>
                  <w:txbxContent>
                    <w:p w14:paraId="43CBA489" w14:textId="77777777" w:rsidR="006C07D9" w:rsidRPr="00937449" w:rsidRDefault="00917A51" w:rsidP="00917A5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b/>
                          <w:bCs/>
                        </w:rPr>
                      </w:pPr>
                      <w:r w:rsidRPr="00937449">
                        <w:rPr>
                          <w:b/>
                          <w:bCs/>
                        </w:rPr>
                        <w:t xml:space="preserve">Select HDMI </w:t>
                      </w:r>
                      <w:r w:rsidR="006C07D9" w:rsidRPr="00937449">
                        <w:rPr>
                          <w:b/>
                          <w:bCs/>
                        </w:rPr>
                        <w:t>to us a Laptop</w:t>
                      </w:r>
                    </w:p>
                    <w:p w14:paraId="767403D8" w14:textId="77777777" w:rsidR="006C07D9" w:rsidRDefault="006C07D9" w:rsidP="006C07D9">
                      <w:pPr>
                        <w:pStyle w:val="ListParagraph"/>
                        <w:ind w:left="360"/>
                      </w:pPr>
                    </w:p>
                    <w:p w14:paraId="5BC45AC5" w14:textId="77777777" w:rsidR="00917A51" w:rsidRDefault="006C07D9" w:rsidP="006C07D9">
                      <w:r>
                        <w:t>P</w:t>
                      </w:r>
                      <w:r w:rsidR="00917A51">
                        <w:t>lug in your Laptop using the correct adaptor to display your Laptop screen</w:t>
                      </w:r>
                    </w:p>
                  </w:txbxContent>
                </v:textbox>
              </v:shape>
            </w:pict>
          </mc:Fallback>
        </mc:AlternateContent>
      </w:r>
      <w:r w:rsidRPr="00631C9A">
        <w:rPr>
          <w:noProof/>
          <w:sz w:val="36"/>
          <w:szCs w:val="36"/>
        </w:rPr>
        <w:drawing>
          <wp:anchor distT="0" distB="0" distL="114300" distR="114300" simplePos="0" relativeHeight="251658241" behindDoc="0" locked="0" layoutInCell="1" allowOverlap="1" wp14:anchorId="3DD6D4A8" wp14:editId="18B57128">
            <wp:simplePos x="0" y="0"/>
            <wp:positionH relativeFrom="column">
              <wp:posOffset>3657600</wp:posOffset>
            </wp:positionH>
            <wp:positionV relativeFrom="paragraph">
              <wp:posOffset>144780</wp:posOffset>
            </wp:positionV>
            <wp:extent cx="2249424" cy="141732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9424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DB2796" w14:textId="77777777" w:rsidR="00631C9A" w:rsidRDefault="00631C9A" w:rsidP="00631C9A">
      <w:pPr>
        <w:rPr>
          <w:u w:val="single"/>
        </w:rPr>
      </w:pPr>
    </w:p>
    <w:p w14:paraId="708A6E2C" w14:textId="77777777" w:rsidR="00631C9A" w:rsidRPr="00631C9A" w:rsidRDefault="00910801" w:rsidP="00631C9A">
      <w:pPr>
        <w:rPr>
          <w:u w:val="single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593C8320" wp14:editId="017F44EF">
                <wp:simplePos x="0" y="0"/>
                <wp:positionH relativeFrom="column">
                  <wp:posOffset>-571500</wp:posOffset>
                </wp:positionH>
                <wp:positionV relativeFrom="paragraph">
                  <wp:posOffset>4949190</wp:posOffset>
                </wp:positionV>
                <wp:extent cx="3632200" cy="14097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2200" cy="1409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82A41B3" w14:textId="77777777" w:rsidR="00EE360A" w:rsidRPr="00937449" w:rsidRDefault="00910801" w:rsidP="00910801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37449">
                              <w:rPr>
                                <w:b/>
                                <w:bCs/>
                              </w:rPr>
                              <w:t>4) Shut</w:t>
                            </w:r>
                            <w:r w:rsidR="00EE360A" w:rsidRPr="00937449">
                              <w:rPr>
                                <w:b/>
                                <w:bCs/>
                              </w:rPr>
                              <w:t xml:space="preserve">ting Down </w:t>
                            </w:r>
                          </w:p>
                          <w:p w14:paraId="4827387C" w14:textId="77777777" w:rsidR="00EE360A" w:rsidRDefault="00EE360A" w:rsidP="00910801"/>
                          <w:p w14:paraId="23AEB953" w14:textId="77777777" w:rsidR="00910801" w:rsidRDefault="00EE360A" w:rsidP="00910801">
                            <w:r>
                              <w:t xml:space="preserve">Click the Power Button in the top right corner and select shutdown to power off the system. </w:t>
                            </w:r>
                            <w:r w:rsidR="00910801">
                              <w:tab/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3C8320" id="Text Box 9" o:spid="_x0000_s1027" type="#_x0000_t202" style="position:absolute;margin-left:-45pt;margin-top:389.7pt;width:286pt;height:111pt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" fillcolor="white [3201]" stroked="f" strokeweight=".5pt">
                <v:textbox>
                  <w:txbxContent>
                    <w:p w14:paraId="382A41B3" w14:textId="77777777" w:rsidR="00EE360A" w:rsidRPr="00937449" w:rsidRDefault="00910801" w:rsidP="00910801">
                      <w:pPr>
                        <w:rPr>
                          <w:b/>
                          <w:bCs/>
                        </w:rPr>
                      </w:pPr>
                      <w:r w:rsidRPr="00937449">
                        <w:rPr>
                          <w:b/>
                          <w:bCs/>
                        </w:rPr>
                        <w:t>4) Shut</w:t>
                      </w:r>
                      <w:r w:rsidR="00EE360A" w:rsidRPr="00937449">
                        <w:rPr>
                          <w:b/>
                          <w:bCs/>
                        </w:rPr>
                        <w:t xml:space="preserve">ting Down </w:t>
                      </w:r>
                    </w:p>
                    <w:p w14:paraId="4827387C" w14:textId="77777777" w:rsidR="00EE360A" w:rsidRDefault="00EE360A" w:rsidP="00910801"/>
                    <w:p w14:paraId="23AEB953" w14:textId="77777777" w:rsidR="00910801" w:rsidRDefault="00EE360A" w:rsidP="00910801">
                      <w:r>
                        <w:t xml:space="preserve">Click the Power Button in the top right corner and select shutdown to power off the system. </w:t>
                      </w:r>
                      <w:r w:rsidR="00910801">
                        <w:tab/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F5A5B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7C3BCAC" wp14:editId="7B29CEB9">
                <wp:simplePos x="0" y="0"/>
                <wp:positionH relativeFrom="column">
                  <wp:posOffset>-571500</wp:posOffset>
                </wp:positionH>
                <wp:positionV relativeFrom="paragraph">
                  <wp:posOffset>3230880</wp:posOffset>
                </wp:positionV>
                <wp:extent cx="3632200" cy="14097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2200" cy="1409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01CC155" w14:textId="77777777" w:rsidR="009F5A5B" w:rsidRPr="00937449" w:rsidRDefault="009F5A5B" w:rsidP="009F5A5B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37449">
                              <w:rPr>
                                <w:b/>
                                <w:bCs/>
                              </w:rPr>
                              <w:t xml:space="preserve">3) New to the WJC Systems is Wireless Presenting </w:t>
                            </w:r>
                          </w:p>
                          <w:p w14:paraId="7A31C8B2" w14:textId="77777777" w:rsidR="009F5A5B" w:rsidRDefault="009F5A5B" w:rsidP="009F5A5B"/>
                          <w:p w14:paraId="62ED474D" w14:textId="498E7709" w:rsidR="009F5A5B" w:rsidRDefault="00721331" w:rsidP="009F5A5B">
                            <w:r>
                              <w:t xml:space="preserve">For Detail instructions </w:t>
                            </w:r>
                            <w:r w:rsidR="000639EF">
                              <w:t xml:space="preserve">Please </w:t>
                            </w:r>
                            <w:r>
                              <w:t xml:space="preserve">go to </w:t>
                            </w:r>
                            <w:r w:rsidR="000639EF" w:rsidRPr="000639EF">
                              <w:rPr>
                                <w:b/>
                                <w:bCs/>
                              </w:rPr>
                              <w:t>Tiny.cc/</w:t>
                            </w:r>
                            <w:r w:rsidR="000639EF">
                              <w:rPr>
                                <w:b/>
                                <w:bCs/>
                              </w:rPr>
                              <w:t>WJC</w:t>
                            </w:r>
                            <w:r w:rsidR="00B46725">
                              <w:rPr>
                                <w:b/>
                                <w:bCs/>
                              </w:rPr>
                              <w:t>VIA</w:t>
                            </w:r>
                            <w:bookmarkStart w:id="0" w:name="_GoBack"/>
                            <w:bookmarkEnd w:id="0"/>
                            <w:r w:rsidR="000639EF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0639EF">
                              <w:t xml:space="preserve"> </w:t>
                            </w:r>
                          </w:p>
                          <w:p w14:paraId="43D551E1" w14:textId="77777777" w:rsidR="00721331" w:rsidRDefault="00721331" w:rsidP="009F5A5B"/>
                          <w:p w14:paraId="69B2F6B5" w14:textId="77777777" w:rsidR="000639EF" w:rsidRDefault="000639EF" w:rsidP="000639EF"/>
                          <w:p w14:paraId="11AF7305" w14:textId="77777777" w:rsidR="00721331" w:rsidRDefault="00721331" w:rsidP="00583965">
                            <w:pPr>
                              <w:ind w:firstLine="72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C3BCAC" id="Text Box 8" o:spid="_x0000_s1028" type="#_x0000_t202" style="position:absolute;margin-left:-45pt;margin-top:254.4pt;width:286pt;height:111pt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" fillcolor="white [3201]" stroked="f" strokeweight=".5pt">
                <v:textbox>
                  <w:txbxContent>
                    <w:p w14:paraId="501CC155" w14:textId="77777777" w:rsidR="009F5A5B" w:rsidRPr="00937449" w:rsidRDefault="009F5A5B" w:rsidP="009F5A5B">
                      <w:pPr>
                        <w:rPr>
                          <w:b/>
                          <w:bCs/>
                        </w:rPr>
                      </w:pPr>
                      <w:r w:rsidRPr="00937449">
                        <w:rPr>
                          <w:b/>
                          <w:bCs/>
                        </w:rPr>
                        <w:t xml:space="preserve">3) New to the WJC Systems is Wireless Presenting </w:t>
                      </w:r>
                    </w:p>
                    <w:p w14:paraId="7A31C8B2" w14:textId="77777777" w:rsidR="009F5A5B" w:rsidRDefault="009F5A5B" w:rsidP="009F5A5B"/>
                    <w:p w14:paraId="62ED474D" w14:textId="498E7709" w:rsidR="009F5A5B" w:rsidRDefault="00721331" w:rsidP="009F5A5B">
                      <w:r>
                        <w:t xml:space="preserve">For Detail instructions </w:t>
                      </w:r>
                      <w:r w:rsidR="000639EF">
                        <w:t xml:space="preserve">Please </w:t>
                      </w:r>
                      <w:r>
                        <w:t xml:space="preserve">go to </w:t>
                      </w:r>
                      <w:r w:rsidR="000639EF" w:rsidRPr="000639EF">
                        <w:rPr>
                          <w:b/>
                          <w:bCs/>
                        </w:rPr>
                        <w:t>Tiny.cc/</w:t>
                      </w:r>
                      <w:r w:rsidR="000639EF">
                        <w:rPr>
                          <w:b/>
                          <w:bCs/>
                        </w:rPr>
                        <w:t>WJC</w:t>
                      </w:r>
                      <w:r w:rsidR="00B46725">
                        <w:rPr>
                          <w:b/>
                          <w:bCs/>
                        </w:rPr>
                        <w:t>VIA</w:t>
                      </w:r>
                      <w:bookmarkStart w:id="1" w:name="_GoBack"/>
                      <w:bookmarkEnd w:id="1"/>
                      <w:r w:rsidR="000639EF">
                        <w:rPr>
                          <w:b/>
                          <w:bCs/>
                        </w:rPr>
                        <w:t xml:space="preserve"> </w:t>
                      </w:r>
                      <w:r w:rsidR="000639EF">
                        <w:t xml:space="preserve"> </w:t>
                      </w:r>
                    </w:p>
                    <w:p w14:paraId="43D551E1" w14:textId="77777777" w:rsidR="00721331" w:rsidRDefault="00721331" w:rsidP="009F5A5B"/>
                    <w:p w14:paraId="69B2F6B5" w14:textId="77777777" w:rsidR="000639EF" w:rsidRDefault="000639EF" w:rsidP="000639EF"/>
                    <w:p w14:paraId="11AF7305" w14:textId="77777777" w:rsidR="00721331" w:rsidRDefault="00721331" w:rsidP="00583965">
                      <w:pPr>
                        <w:ind w:firstLine="720"/>
                      </w:pPr>
                    </w:p>
                  </w:txbxContent>
                </v:textbox>
              </v:shape>
            </w:pict>
          </mc:Fallback>
        </mc:AlternateContent>
      </w:r>
      <w:r w:rsidR="00917A51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03C2B904" wp14:editId="60408BBE">
                <wp:simplePos x="0" y="0"/>
                <wp:positionH relativeFrom="column">
                  <wp:posOffset>-571500</wp:posOffset>
                </wp:positionH>
                <wp:positionV relativeFrom="paragraph">
                  <wp:posOffset>1499870</wp:posOffset>
                </wp:positionV>
                <wp:extent cx="3632200" cy="14097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2200" cy="1409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46B5BC8" w14:textId="77777777" w:rsidR="00917A51" w:rsidRPr="00937449" w:rsidRDefault="00917A51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37449">
                              <w:rPr>
                                <w:b/>
                                <w:bCs/>
                              </w:rPr>
                              <w:t>2) Select ROOM PC to access the desktop computer.</w:t>
                            </w:r>
                          </w:p>
                          <w:p w14:paraId="15ACE2D9" w14:textId="77777777" w:rsidR="00917A51" w:rsidRDefault="00917A51"/>
                          <w:p w14:paraId="2487547C" w14:textId="77777777" w:rsidR="00917A51" w:rsidRDefault="009F5A5B">
                            <w:r>
                              <w:t>Log in using your WJC username and password</w:t>
                            </w:r>
                            <w:r>
                              <w:tab/>
                            </w:r>
                            <w:r w:rsidR="00917A51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C2B904" id="Text Box 6" o:spid="_x0000_s1029" type="#_x0000_t202" style="position:absolute;margin-left:-45pt;margin-top:118.1pt;width:286pt;height:111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" fillcolor="white [3201]" stroked="f" strokeweight=".5pt">
                <v:textbox>
                  <w:txbxContent>
                    <w:p w14:paraId="346B5BC8" w14:textId="77777777" w:rsidR="00917A51" w:rsidRPr="00937449" w:rsidRDefault="00917A51">
                      <w:pPr>
                        <w:rPr>
                          <w:b/>
                          <w:bCs/>
                        </w:rPr>
                      </w:pPr>
                      <w:r w:rsidRPr="00937449">
                        <w:rPr>
                          <w:b/>
                          <w:bCs/>
                        </w:rPr>
                        <w:t>2) Select ROOM PC to access the desktop computer.</w:t>
                      </w:r>
                    </w:p>
                    <w:p w14:paraId="15ACE2D9" w14:textId="77777777" w:rsidR="00917A51" w:rsidRDefault="00917A51"/>
                    <w:p w14:paraId="2487547C" w14:textId="77777777" w:rsidR="00917A51" w:rsidRDefault="009F5A5B">
                      <w:r>
                        <w:t>Log in using your WJC username and password</w:t>
                      </w:r>
                      <w:r>
                        <w:tab/>
                      </w:r>
                      <w:r w:rsidR="00917A51"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17A51" w:rsidRPr="00631C9A">
        <w:rPr>
          <w:noProof/>
          <w:sz w:val="36"/>
          <w:szCs w:val="36"/>
        </w:rPr>
        <w:drawing>
          <wp:anchor distT="0" distB="0" distL="114300" distR="114300" simplePos="0" relativeHeight="251658243" behindDoc="0" locked="0" layoutInCell="1" allowOverlap="1" wp14:anchorId="118A4C15" wp14:editId="273DE831">
            <wp:simplePos x="0" y="0"/>
            <wp:positionH relativeFrom="column">
              <wp:posOffset>3662680</wp:posOffset>
            </wp:positionH>
            <wp:positionV relativeFrom="paragraph">
              <wp:posOffset>1492885</wp:posOffset>
            </wp:positionV>
            <wp:extent cx="2255520" cy="1409700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552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7A51" w:rsidRPr="00631C9A">
        <w:rPr>
          <w:noProof/>
          <w:sz w:val="36"/>
          <w:szCs w:val="36"/>
        </w:rPr>
        <w:drawing>
          <wp:anchor distT="0" distB="0" distL="114300" distR="114300" simplePos="0" relativeHeight="251658244" behindDoc="0" locked="0" layoutInCell="1" allowOverlap="1" wp14:anchorId="7D7EDA04" wp14:editId="0D01766C">
            <wp:simplePos x="0" y="0"/>
            <wp:positionH relativeFrom="column">
              <wp:posOffset>3654425</wp:posOffset>
            </wp:positionH>
            <wp:positionV relativeFrom="paragraph">
              <wp:posOffset>3220085</wp:posOffset>
            </wp:positionV>
            <wp:extent cx="2260600" cy="1418991"/>
            <wp:effectExtent l="0" t="0" r="0" b="381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0600" cy="14189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7A51" w:rsidRPr="00631C9A">
        <w:rPr>
          <w:noProof/>
          <w:sz w:val="32"/>
          <w:szCs w:val="32"/>
        </w:rPr>
        <w:drawing>
          <wp:anchor distT="0" distB="0" distL="114300" distR="114300" simplePos="0" relativeHeight="251658242" behindDoc="0" locked="0" layoutInCell="1" allowOverlap="1" wp14:anchorId="273351B4" wp14:editId="0C28BFD1">
            <wp:simplePos x="0" y="0"/>
            <wp:positionH relativeFrom="column">
              <wp:posOffset>3657600</wp:posOffset>
            </wp:positionH>
            <wp:positionV relativeFrom="paragraph">
              <wp:posOffset>4949190</wp:posOffset>
            </wp:positionV>
            <wp:extent cx="2260600" cy="141046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0600" cy="1410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31C9A" w:rsidRPr="00631C9A" w:rsidSect="00E771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C9FFEC" w14:textId="77777777" w:rsidR="008459F6" w:rsidRDefault="008459F6" w:rsidP="00631C9A">
      <w:r>
        <w:separator/>
      </w:r>
    </w:p>
  </w:endnote>
  <w:endnote w:type="continuationSeparator" w:id="0">
    <w:p w14:paraId="617056C5" w14:textId="77777777" w:rsidR="008459F6" w:rsidRDefault="008459F6" w:rsidP="00631C9A">
      <w:r>
        <w:continuationSeparator/>
      </w:r>
    </w:p>
  </w:endnote>
  <w:endnote w:type="continuationNotice" w:id="1">
    <w:p w14:paraId="50F56866" w14:textId="77777777" w:rsidR="0029121D" w:rsidRDefault="002912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040B42" w14:textId="77777777" w:rsidR="008459F6" w:rsidRDefault="008459F6" w:rsidP="00631C9A">
      <w:r>
        <w:separator/>
      </w:r>
    </w:p>
  </w:footnote>
  <w:footnote w:type="continuationSeparator" w:id="0">
    <w:p w14:paraId="7874E7D6" w14:textId="77777777" w:rsidR="008459F6" w:rsidRDefault="008459F6" w:rsidP="00631C9A">
      <w:r>
        <w:continuationSeparator/>
      </w:r>
    </w:p>
  </w:footnote>
  <w:footnote w:type="continuationNotice" w:id="1">
    <w:p w14:paraId="62826F59" w14:textId="77777777" w:rsidR="0029121D" w:rsidRDefault="0029121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B65D0E"/>
    <w:multiLevelType w:val="hybridMultilevel"/>
    <w:tmpl w:val="40FC532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F443D3"/>
    <w:multiLevelType w:val="hybridMultilevel"/>
    <w:tmpl w:val="C9C0480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DCF4928"/>
    <w:multiLevelType w:val="hybridMultilevel"/>
    <w:tmpl w:val="1892EF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5A72D3"/>
    <w:multiLevelType w:val="hybridMultilevel"/>
    <w:tmpl w:val="241CB890"/>
    <w:lvl w:ilvl="0" w:tplc="07B616D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DBB3491"/>
    <w:multiLevelType w:val="hybridMultilevel"/>
    <w:tmpl w:val="F9A853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NLawNDcxMDSzMDJW0lEKTi0uzszPAykwrAUADmpRriwAAAA="/>
  </w:docVars>
  <w:rsids>
    <w:rsidRoot w:val="00631C9A"/>
    <w:rsid w:val="00040179"/>
    <w:rsid w:val="000639EF"/>
    <w:rsid w:val="001B640E"/>
    <w:rsid w:val="0029121D"/>
    <w:rsid w:val="00515CA9"/>
    <w:rsid w:val="00583965"/>
    <w:rsid w:val="00631C9A"/>
    <w:rsid w:val="006C07D9"/>
    <w:rsid w:val="00721331"/>
    <w:rsid w:val="008459F6"/>
    <w:rsid w:val="00893B28"/>
    <w:rsid w:val="009033A1"/>
    <w:rsid w:val="00910801"/>
    <w:rsid w:val="00917A51"/>
    <w:rsid w:val="00937449"/>
    <w:rsid w:val="009F5A5B"/>
    <w:rsid w:val="00B12BFA"/>
    <w:rsid w:val="00B46725"/>
    <w:rsid w:val="00B63362"/>
    <w:rsid w:val="00B64C5E"/>
    <w:rsid w:val="00C3062E"/>
    <w:rsid w:val="00C36D2C"/>
    <w:rsid w:val="00E032CB"/>
    <w:rsid w:val="00E566DC"/>
    <w:rsid w:val="00E771F0"/>
    <w:rsid w:val="00EC5B76"/>
    <w:rsid w:val="00EE360A"/>
    <w:rsid w:val="00EF10C4"/>
    <w:rsid w:val="00F24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ADEEE"/>
  <w15:chartTrackingRefBased/>
  <w15:docId w15:val="{0B2DE319-3894-4F8A-9556-4F0592E26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1C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1C9A"/>
  </w:style>
  <w:style w:type="paragraph" w:styleId="Footer">
    <w:name w:val="footer"/>
    <w:basedOn w:val="Normal"/>
    <w:link w:val="FooterChar"/>
    <w:uiPriority w:val="99"/>
    <w:unhideWhenUsed/>
    <w:rsid w:val="00631C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1C9A"/>
  </w:style>
  <w:style w:type="paragraph" w:styleId="ListParagraph">
    <w:name w:val="List Paragraph"/>
    <w:basedOn w:val="Normal"/>
    <w:uiPriority w:val="34"/>
    <w:qFormat/>
    <w:rsid w:val="00631C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tif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tif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tiff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tif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D91A91A5B3324284813C94C1BD0243" ma:contentTypeVersion="12" ma:contentTypeDescription="Create a new document." ma:contentTypeScope="" ma:versionID="dda875a897360a06606969a9ebda134c">
  <xsd:schema xmlns:xsd="http://www.w3.org/2001/XMLSchema" xmlns:xs="http://www.w3.org/2001/XMLSchema" xmlns:p="http://schemas.microsoft.com/office/2006/metadata/properties" xmlns:ns2="bf267e53-5757-4fba-9446-8b72a941136f" xmlns:ns3="cff6fc69-0316-4fb4-bd32-4b55df2ab47e" targetNamespace="http://schemas.microsoft.com/office/2006/metadata/properties" ma:root="true" ma:fieldsID="51461ca49f75b9f4b7ad520aced6c57e" ns2:_="" ns3:_="">
    <xsd:import namespace="bf267e53-5757-4fba-9446-8b72a941136f"/>
    <xsd:import namespace="cff6fc69-0316-4fb4-bd32-4b55df2ab47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67e53-5757-4fba-9446-8b72a94113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6fc69-0316-4fb4-bd32-4b55df2ab4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E94585-B8A3-4148-9F79-940DC5CEC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72648E-2D23-4E30-BB6D-B82C44B5C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67e53-5757-4fba-9446-8b72a941136f"/>
    <ds:schemaRef ds:uri="cff6fc69-0316-4fb4-bd32-4b55df2ab4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A038B2-1C07-4051-93C8-731A24B38CC2}">
  <ds:schemaRefs>
    <ds:schemaRef ds:uri="http://schemas.microsoft.com/office/2006/documentManagement/types"/>
    <ds:schemaRef ds:uri="bf267e53-5757-4fba-9446-8b72a941136f"/>
    <ds:schemaRef ds:uri="http://purl.org/dc/dcmitype/"/>
    <ds:schemaRef ds:uri="http://schemas.openxmlformats.org/package/2006/metadata/core-properties"/>
    <ds:schemaRef ds:uri="http://purl.org/dc/terms/"/>
    <ds:schemaRef ds:uri="http://www.w3.org/XML/1998/namespace"/>
    <ds:schemaRef ds:uri="http://purl.org/dc/elements/1.1/"/>
    <ds:schemaRef ds:uri="http://schemas.microsoft.com/office/infopath/2007/PartnerControls"/>
    <ds:schemaRef ds:uri="cff6fc69-0316-4fb4-bd32-4b55df2ab47e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3</Words>
  <Characters>79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'Connor, Stephen</dc:creator>
  <cp:keywords/>
  <dc:description/>
  <cp:lastModifiedBy>Stephen O'Connor</cp:lastModifiedBy>
  <cp:revision>9</cp:revision>
  <dcterms:created xsi:type="dcterms:W3CDTF">2019-08-20T18:04:00Z</dcterms:created>
  <dcterms:modified xsi:type="dcterms:W3CDTF">2019-12-06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D91A91A5B3324284813C94C1BD0243</vt:lpwstr>
  </property>
</Properties>
</file>